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52009" w14:textId="77777777" w:rsidR="0089404C" w:rsidRDefault="00935DD2">
      <w:pPr>
        <w:pStyle w:val="a4"/>
      </w:pPr>
      <w:r>
        <w:t>Отчёт по лабораторной работе №5</w:t>
      </w:r>
    </w:p>
    <w:p w14:paraId="427AC27A" w14:textId="77777777" w:rsidR="0089404C" w:rsidRDefault="00935DD2">
      <w:pPr>
        <w:pStyle w:val="a5"/>
      </w:pPr>
      <w:r>
        <w:t>Дисциплина: Операционные системы</w:t>
      </w:r>
    </w:p>
    <w:p w14:paraId="7A83878D" w14:textId="77777777" w:rsidR="0089404C" w:rsidRDefault="00935DD2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9350700"/>
        <w:docPartObj>
          <w:docPartGallery w:val="Table of Contents"/>
          <w:docPartUnique/>
        </w:docPartObj>
      </w:sdtPr>
      <w:sdtEndPr/>
      <w:sdtContent>
        <w:p w14:paraId="22F42622" w14:textId="77777777" w:rsidR="0089404C" w:rsidRDefault="00935DD2">
          <w:pPr>
            <w:pStyle w:val="ae"/>
          </w:pPr>
          <w:r>
            <w:t>Содержание</w:t>
          </w:r>
        </w:p>
        <w:p w14:paraId="0B67AE36" w14:textId="77777777" w:rsidR="00520375" w:rsidRDefault="00935DD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747381" w:history="1">
            <w:r w:rsidR="00520375" w:rsidRPr="00CC0645">
              <w:rPr>
                <w:rStyle w:val="ad"/>
                <w:rFonts w:hint="eastAsia"/>
                <w:noProof/>
              </w:rPr>
              <w:t>Цель</w:t>
            </w:r>
            <w:r w:rsidR="00520375" w:rsidRPr="00CC0645">
              <w:rPr>
                <w:rStyle w:val="ad"/>
                <w:noProof/>
              </w:rPr>
              <w:t xml:space="preserve"> </w:t>
            </w:r>
            <w:r w:rsidR="00520375" w:rsidRPr="00CC0645">
              <w:rPr>
                <w:rStyle w:val="ad"/>
                <w:rFonts w:hint="eastAsia"/>
                <w:noProof/>
              </w:rPr>
              <w:t>работы</w:t>
            </w:r>
            <w:r w:rsidR="00520375">
              <w:rPr>
                <w:noProof/>
                <w:webHidden/>
              </w:rPr>
              <w:tab/>
            </w:r>
            <w:r w:rsidR="00520375">
              <w:rPr>
                <w:noProof/>
                <w:webHidden/>
              </w:rPr>
              <w:fldChar w:fldCharType="begin"/>
            </w:r>
            <w:r w:rsidR="00520375">
              <w:rPr>
                <w:noProof/>
                <w:webHidden/>
              </w:rPr>
              <w:instrText xml:space="preserve"> PAGEREF _Toc102747381 \h </w:instrText>
            </w:r>
            <w:r w:rsidR="00520375">
              <w:rPr>
                <w:noProof/>
                <w:webHidden/>
              </w:rPr>
            </w:r>
            <w:r w:rsidR="00520375">
              <w:rPr>
                <w:noProof/>
                <w:webHidden/>
              </w:rPr>
              <w:fldChar w:fldCharType="separate"/>
            </w:r>
            <w:r w:rsidR="00520375">
              <w:rPr>
                <w:noProof/>
                <w:webHidden/>
              </w:rPr>
              <w:t>1</w:t>
            </w:r>
            <w:r w:rsidR="00520375">
              <w:rPr>
                <w:noProof/>
                <w:webHidden/>
              </w:rPr>
              <w:fldChar w:fldCharType="end"/>
            </w:r>
          </w:hyperlink>
        </w:p>
        <w:p w14:paraId="23930883" w14:textId="77777777" w:rsidR="00520375" w:rsidRDefault="005203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7382" w:history="1">
            <w:r w:rsidRPr="00CC0645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A5A96" w14:textId="77777777" w:rsidR="00520375" w:rsidRDefault="005203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7383" w:history="1">
            <w:r w:rsidRPr="00CC0645">
              <w:rPr>
                <w:rStyle w:val="ad"/>
                <w:rFonts w:hint="eastAsia"/>
                <w:noProof/>
              </w:rPr>
              <w:t>Теоретическое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213E5" w14:textId="77777777" w:rsidR="00520375" w:rsidRDefault="0052037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47384" w:history="1">
            <w:r w:rsidRPr="00CC0645">
              <w:rPr>
                <w:rStyle w:val="ad"/>
                <w:rFonts w:hint="eastAsia"/>
                <w:noProof/>
              </w:rPr>
              <w:t>Команды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для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работы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с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файлами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и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каталог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20525" w14:textId="77777777" w:rsidR="00520375" w:rsidRDefault="005203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7385" w:history="1">
            <w:r w:rsidRPr="00CC0645">
              <w:rPr>
                <w:rStyle w:val="ad"/>
                <w:rFonts w:hint="eastAsia"/>
                <w:noProof/>
              </w:rPr>
              <w:t>Выполнение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лабораторной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C24D2" w14:textId="77777777" w:rsidR="00520375" w:rsidRDefault="0052037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47386" w:history="1">
            <w:r w:rsidRPr="00CC0645">
              <w:rPr>
                <w:rStyle w:val="ad"/>
                <w:rFonts w:hint="eastAsia"/>
                <w:noProof/>
              </w:rPr>
              <w:t>Примеры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описанные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в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первой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части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лабораторной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D77F7" w14:textId="77777777" w:rsidR="00520375" w:rsidRDefault="0052037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47387" w:history="1">
            <w:r w:rsidRPr="00CC0645">
              <w:rPr>
                <w:rStyle w:val="ad"/>
                <w:rFonts w:hint="eastAsia"/>
                <w:noProof/>
              </w:rPr>
              <w:t>Упражнения</w:t>
            </w:r>
            <w:r w:rsidRPr="00CC0645">
              <w:rPr>
                <w:rStyle w:val="ad"/>
                <w:noProof/>
              </w:rPr>
              <w:t xml:space="preserve"> 4 </w:t>
            </w:r>
            <w:r w:rsidRPr="00CC0645">
              <w:rPr>
                <w:rStyle w:val="ad"/>
                <w:rFonts w:hint="eastAsia"/>
                <w:noProof/>
              </w:rPr>
              <w:t>пун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FF2E1" w14:textId="77777777" w:rsidR="00520375" w:rsidRDefault="005203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7388" w:history="1">
            <w:r w:rsidRPr="00CC0645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58BC4" w14:textId="77777777" w:rsidR="00520375" w:rsidRDefault="005203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7389" w:history="1">
            <w:r w:rsidRPr="00CC0645">
              <w:rPr>
                <w:rStyle w:val="ad"/>
                <w:rFonts w:hint="eastAsia"/>
                <w:noProof/>
              </w:rPr>
              <w:t>Контрольные</w:t>
            </w:r>
            <w:r w:rsidRPr="00CC0645">
              <w:rPr>
                <w:rStyle w:val="ad"/>
                <w:noProof/>
              </w:rPr>
              <w:t xml:space="preserve"> </w:t>
            </w:r>
            <w:r w:rsidRPr="00CC0645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F9282" w14:textId="77777777" w:rsidR="0089404C" w:rsidRDefault="00935DD2">
          <w:r>
            <w:fldChar w:fldCharType="end"/>
          </w:r>
        </w:p>
      </w:sdtContent>
    </w:sdt>
    <w:p w14:paraId="69943075" w14:textId="77777777" w:rsidR="0089404C" w:rsidRDefault="00935DD2">
      <w:pPr>
        <w:pStyle w:val="1"/>
      </w:pPr>
      <w:bookmarkStart w:id="0" w:name="цель-работы"/>
      <w:bookmarkStart w:id="1" w:name="_Toc102747381"/>
      <w:r>
        <w:t>Цель работы</w:t>
      </w:r>
      <w:bookmarkEnd w:id="1"/>
    </w:p>
    <w:p w14:paraId="7513F149" w14:textId="77777777" w:rsidR="0089404C" w:rsidRDefault="00935DD2">
      <w:pPr>
        <w:pStyle w:val="FirstParagraph"/>
      </w:pPr>
      <w:r>
        <w:t>Ознакомиться с файловой системой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</w:t>
      </w:r>
      <w:r>
        <w:t>айловой системы.</w:t>
      </w:r>
    </w:p>
    <w:p w14:paraId="191C763B" w14:textId="77777777" w:rsidR="0089404C" w:rsidRDefault="00935DD2">
      <w:pPr>
        <w:pStyle w:val="1"/>
      </w:pPr>
      <w:bookmarkStart w:id="2" w:name="задание"/>
      <w:bookmarkStart w:id="3" w:name="_Toc102747382"/>
      <w:bookmarkEnd w:id="0"/>
      <w:r>
        <w:t>Задание</w:t>
      </w:r>
      <w:bookmarkEnd w:id="3"/>
    </w:p>
    <w:p w14:paraId="73F080E2" w14:textId="77777777" w:rsidR="0089404C" w:rsidRDefault="00935DD2">
      <w:pPr>
        <w:pStyle w:val="Compact"/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14:paraId="6C8D5AEE" w14:textId="77777777" w:rsidR="0089404C" w:rsidRDefault="00935DD2">
      <w:pPr>
        <w:pStyle w:val="Compact"/>
        <w:numPr>
          <w:ilvl w:val="0"/>
          <w:numId w:val="2"/>
        </w:numPr>
      </w:pPr>
      <w:r>
        <w:t>Выполнить действия записанные во втором пункте лабораторной работы и зафиксировать в отчёте используемые при этом команды и результаты их выполнения</w:t>
      </w:r>
    </w:p>
    <w:p w14:paraId="05E64DFB" w14:textId="77777777" w:rsidR="0089404C" w:rsidRDefault="00935DD2">
      <w:pPr>
        <w:pStyle w:val="Compact"/>
        <w:numPr>
          <w:ilvl w:val="0"/>
          <w:numId w:val="2"/>
        </w:numPr>
      </w:pPr>
      <w:r>
        <w:t>Оп</w:t>
      </w:r>
      <w:r>
        <w:t>ределить опции команды chmod, необходимые для того, чтобы присвоить перечисленным файлам выделенные права доступа, считая, что в начале таких прав нет</w:t>
      </w:r>
    </w:p>
    <w:p w14:paraId="6F4A50DA" w14:textId="77777777" w:rsidR="0089404C" w:rsidRDefault="00935DD2">
      <w:pPr>
        <w:pStyle w:val="Compact"/>
        <w:numPr>
          <w:ilvl w:val="0"/>
          <w:numId w:val="2"/>
        </w:numPr>
      </w:pPr>
      <w:r>
        <w:t>Проделать приведённые в 4 пункте упражнения, записывая в отчёт по лабораторной работе используемые при эт</w:t>
      </w:r>
      <w:r>
        <w:t>ом команды</w:t>
      </w:r>
    </w:p>
    <w:p w14:paraId="110C9DA7" w14:textId="77777777" w:rsidR="0089404C" w:rsidRDefault="00935DD2">
      <w:pPr>
        <w:pStyle w:val="Compact"/>
        <w:numPr>
          <w:ilvl w:val="0"/>
          <w:numId w:val="2"/>
        </w:numPr>
      </w:pPr>
      <w:r>
        <w:lastRenderedPageBreak/>
        <w:t>Прочитать man по командам mount, fsck, mkfs, kill и кратко их охарактеризовать, приведя примеры.</w:t>
      </w:r>
    </w:p>
    <w:p w14:paraId="2C08DD38" w14:textId="77777777" w:rsidR="0089404C" w:rsidRDefault="00935DD2">
      <w:pPr>
        <w:pStyle w:val="1"/>
      </w:pPr>
      <w:bookmarkStart w:id="4" w:name="теоретическое-введение"/>
      <w:bookmarkStart w:id="5" w:name="_Toc102747383"/>
      <w:bookmarkEnd w:id="2"/>
      <w:r>
        <w:t>Теоретическое введение</w:t>
      </w:r>
      <w:bookmarkEnd w:id="5"/>
    </w:p>
    <w:p w14:paraId="6B1B871B" w14:textId="77777777" w:rsidR="0089404C" w:rsidRDefault="00935DD2">
      <w:pPr>
        <w:pStyle w:val="2"/>
      </w:pPr>
      <w:bookmarkStart w:id="6" w:name="X78e38cf057e18a3f724354a0dbb9a1da18be3b9"/>
      <w:bookmarkStart w:id="7" w:name="_Toc102747384"/>
      <w:r>
        <w:t>Команды для работы с файлами и каталогами</w:t>
      </w:r>
      <w:bookmarkEnd w:id="7"/>
    </w:p>
    <w:p w14:paraId="1A1B07E1" w14:textId="77777777" w:rsidR="0089404C" w:rsidRDefault="00935DD2">
      <w:pPr>
        <w:pStyle w:val="Compact"/>
        <w:numPr>
          <w:ilvl w:val="0"/>
          <w:numId w:val="3"/>
        </w:numPr>
      </w:pPr>
      <w:r>
        <w:t>Для создания текстового файла можно использовать команду touch.</w:t>
      </w:r>
    </w:p>
    <w:p w14:paraId="1A09F9F7" w14:textId="77777777" w:rsidR="0089404C" w:rsidRDefault="00935DD2">
      <w:pPr>
        <w:pStyle w:val="Compact"/>
        <w:numPr>
          <w:ilvl w:val="0"/>
          <w:numId w:val="3"/>
        </w:numPr>
      </w:pPr>
      <w:r>
        <w:t>Для просмотра файло</w:t>
      </w:r>
      <w:r>
        <w:t>в небольшого размера можно использовать команду cat.</w:t>
      </w:r>
    </w:p>
    <w:p w14:paraId="0BC72731" w14:textId="77777777" w:rsidR="0089404C" w:rsidRDefault="00935DD2">
      <w:pPr>
        <w:pStyle w:val="Compact"/>
        <w:numPr>
          <w:ilvl w:val="0"/>
          <w:numId w:val="3"/>
        </w:numPr>
      </w:pPr>
      <w:r>
        <w:t>Для просмотра файлов постранично удобнее использовать команду less.</w:t>
      </w:r>
    </w:p>
    <w:p w14:paraId="72372796" w14:textId="77777777" w:rsidR="0089404C" w:rsidRDefault="00935DD2">
      <w:pPr>
        <w:pStyle w:val="Compact"/>
        <w:numPr>
          <w:ilvl w:val="0"/>
          <w:numId w:val="3"/>
        </w:numPr>
      </w:pPr>
      <w:r>
        <w:t>Команда head выводит по умолчанию первые 10 строк файла.</w:t>
      </w:r>
    </w:p>
    <w:p w14:paraId="48F6ACD0" w14:textId="77777777" w:rsidR="0089404C" w:rsidRDefault="00935DD2">
      <w:pPr>
        <w:pStyle w:val="Compact"/>
        <w:numPr>
          <w:ilvl w:val="0"/>
          <w:numId w:val="3"/>
        </w:numPr>
      </w:pPr>
      <w:r>
        <w:t>Команда tail выводит умолчанию 10 последних строк файла. ## Копирование файлов</w:t>
      </w:r>
      <w:r>
        <w:t xml:space="preserve"> и каталогов</w:t>
      </w:r>
    </w:p>
    <w:p w14:paraId="3A508333" w14:textId="77777777" w:rsidR="0089404C" w:rsidRDefault="00935DD2">
      <w:pPr>
        <w:pStyle w:val="Compact"/>
        <w:numPr>
          <w:ilvl w:val="0"/>
          <w:numId w:val="3"/>
        </w:numPr>
      </w:pPr>
      <w:r>
        <w:t>Команда cp используется для копирования файлов и каталогов. ## Перемещение и переименование файлов и каталогов Команды mv и mvdir предназначены для перемещения и переименования файлов и каталогов. ## Права доступа Каждый файл или каталог имеет</w:t>
      </w:r>
      <w:r>
        <w:t xml:space="preserve"> права доступа. В сведениях о файле или каталоге указываются: – типфайла(символ(-)обозначаетфайл,асимвол(d)—каталог); – правадлявладельцафайла(r—разрешеночтение,w—разрешеназапись,x—разре- шено выполнение, - — право доступа отсутствует); – правадлячленовгру</w:t>
      </w:r>
      <w:r>
        <w:t>ппы(r—разрешеночтение,w—разрешеназапись,x—разрешено выполнение, - — право доступа отсутствует); – правадлявсехостальных(r—разрешеночтение,w—разрешеназапись,x—разрешено выполнение, - — право доступа отсутствует). ## Изменение прав доступа</w:t>
      </w:r>
    </w:p>
    <w:p w14:paraId="3DC61AFD" w14:textId="77777777" w:rsidR="0089404C" w:rsidRDefault="00935DD2">
      <w:pPr>
        <w:pStyle w:val="Compact"/>
        <w:numPr>
          <w:ilvl w:val="0"/>
          <w:numId w:val="3"/>
        </w:numPr>
      </w:pPr>
      <w:r>
        <w:t>Права доступа к фа</w:t>
      </w:r>
      <w:r>
        <w:t>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## Анализ файловой системы Существует несколько типов файловых систем. Перечислим наиболее часто вс</w:t>
      </w:r>
      <w:r>
        <w:t>тречаю- щиеся типы: – ext2fs(secondextendedfilesystem); – ext2fs(thirdextendedfilesystem); – ext4(fourthextendedfilesystem); – ReiserFS; – xfs; – fat(fileallocationtable); – ntfs(newtechnologyfilesystem). Для просмотра используемых в операционной системе ф</w:t>
      </w:r>
      <w:r>
        <w:t>айловых систем можно вос- пользоваться командой mount без параметров.</w:t>
      </w:r>
    </w:p>
    <w:p w14:paraId="74061F1E" w14:textId="77777777" w:rsidR="0089404C" w:rsidRDefault="00935DD2">
      <w:pPr>
        <w:pStyle w:val="1"/>
      </w:pPr>
      <w:bookmarkStart w:id="8" w:name="выполнение-лабораторной-работы"/>
      <w:bookmarkStart w:id="9" w:name="_Toc102747385"/>
      <w:bookmarkEnd w:id="4"/>
      <w:bookmarkEnd w:id="6"/>
      <w:r>
        <w:t>Выполнение лабораторной работы</w:t>
      </w:r>
      <w:bookmarkEnd w:id="9"/>
    </w:p>
    <w:p w14:paraId="29E4BF7B" w14:textId="77777777" w:rsidR="0089404C" w:rsidRDefault="00935DD2">
      <w:pPr>
        <w:pStyle w:val="2"/>
      </w:pPr>
      <w:bookmarkStart w:id="10" w:name="X344ff3bcf8f27f6768533dc2ecd6f008065db3c"/>
      <w:bookmarkStart w:id="11" w:name="_Toc102747386"/>
      <w:r>
        <w:t>Примеры описанные в первой части лабораторной работы</w:t>
      </w:r>
      <w:bookmarkEnd w:id="11"/>
    </w:p>
    <w:p w14:paraId="479295A5" w14:textId="77777777" w:rsidR="0089404C" w:rsidRDefault="00935DD2">
      <w:pPr>
        <w:numPr>
          <w:ilvl w:val="0"/>
          <w:numId w:val="4"/>
        </w:numPr>
      </w:pPr>
      <w:r>
        <w:t>На рабочем столе создадим файл 5-2-1.txt, используя команду touch. Также просмотрим файл otchet.md(отч</w:t>
      </w:r>
      <w:r>
        <w:t xml:space="preserve">ет на предыдущую лабораторную работу), с </w:t>
      </w:r>
      <w:r>
        <w:lastRenderedPageBreak/>
        <w:t xml:space="preserve">помощью команды cat(рис.[1]) </w:t>
      </w:r>
      <w:r>
        <w:rPr>
          <w:noProof/>
        </w:rPr>
        <w:drawing>
          <wp:inline distT="0" distB="0" distL="0" distR="0" wp14:anchorId="5B0ABA3D" wp14:editId="45978B21">
            <wp:extent cx="5334000" cy="2667000"/>
            <wp:effectExtent l="0" t="0" r="0" b="0"/>
            <wp:docPr id="25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3AB1D" w14:textId="77777777" w:rsidR="0089404C" w:rsidRDefault="00935DD2">
      <w:pPr>
        <w:numPr>
          <w:ilvl w:val="0"/>
          <w:numId w:val="4"/>
        </w:numPr>
      </w:pPr>
      <w:r>
        <w:t xml:space="preserve">При помощи команды less постранично просмотрим файл. Команда head поможет вывести на экран первые 10 строк файла (рис.[2]) </w:t>
      </w:r>
      <w:r>
        <w:rPr>
          <w:noProof/>
        </w:rPr>
        <w:drawing>
          <wp:inline distT="0" distB="0" distL="0" distR="0" wp14:anchorId="61C14A14" wp14:editId="4F43B9FB">
            <wp:extent cx="5334000" cy="2259379"/>
            <wp:effectExtent l="0" t="0" r="0" b="0"/>
            <wp:docPr id="28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85F03" w14:textId="77777777" w:rsidR="0089404C" w:rsidRDefault="00935DD2">
      <w:pPr>
        <w:numPr>
          <w:ilvl w:val="0"/>
          <w:numId w:val="4"/>
        </w:numPr>
      </w:pPr>
      <w:r>
        <w:t xml:space="preserve">Команда tail поможет вывести на экран последние 10 строк файла (рис.[3]) </w:t>
      </w:r>
      <w:r>
        <w:rPr>
          <w:noProof/>
        </w:rPr>
        <w:drawing>
          <wp:inline distT="0" distB="0" distL="0" distR="0" wp14:anchorId="7442AE6B" wp14:editId="3D2A2FB7">
            <wp:extent cx="5334000" cy="2120406"/>
            <wp:effectExtent l="0" t="0" r="0" b="0"/>
            <wp:docPr id="31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Необходимые действия пункт 2</w:t>
      </w:r>
    </w:p>
    <w:p w14:paraId="3671CA03" w14:textId="77777777" w:rsidR="0089404C" w:rsidRDefault="00935DD2">
      <w:pPr>
        <w:numPr>
          <w:ilvl w:val="0"/>
          <w:numId w:val="4"/>
        </w:numPr>
      </w:pPr>
      <w:r>
        <w:lastRenderedPageBreak/>
        <w:t xml:space="preserve">Скопируем файл в домашний каталог и назовём его equipment(рис.[4-4.1]) </w:t>
      </w:r>
      <w:r>
        <w:rPr>
          <w:noProof/>
        </w:rPr>
        <w:drawing>
          <wp:inline distT="0" distB="0" distL="0" distR="0" wp14:anchorId="1675483D" wp14:editId="2C610DF3">
            <wp:extent cx="5334000" cy="1290968"/>
            <wp:effectExtent l="0" t="0" r="0" b="0"/>
            <wp:docPr id="34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260E930" wp14:editId="7ADE9BF8">
            <wp:extent cx="5334000" cy="1618179"/>
            <wp:effectExtent l="0" t="0" r="0" b="0"/>
            <wp:docPr id="37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F9959" w14:textId="77777777" w:rsidR="0089404C" w:rsidRDefault="00935DD2">
      <w:pPr>
        <w:numPr>
          <w:ilvl w:val="0"/>
          <w:numId w:val="4"/>
        </w:numPr>
      </w:pPr>
      <w:r>
        <w:t>В домашнем каталоге создадим директорию ~/ski.plases.(рис.[5]). Переместим</w:t>
      </w:r>
      <w:r>
        <w:t xml:space="preserve"> файл equipment в каталог ~/ski.plases. Переименнуем файл ~/ski.plases/equipment в ~/ski.plases/equiplist. </w:t>
      </w:r>
      <w:r>
        <w:rPr>
          <w:noProof/>
        </w:rPr>
        <w:drawing>
          <wp:inline distT="0" distB="0" distL="0" distR="0" wp14:anchorId="49126883" wp14:editId="62404753">
            <wp:extent cx="5334000" cy="2607006"/>
            <wp:effectExtent l="0" t="0" r="0" b="0"/>
            <wp:docPr id="40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AD761" w14:textId="77777777" w:rsidR="0089404C" w:rsidRDefault="00935DD2">
      <w:pPr>
        <w:numPr>
          <w:ilvl w:val="0"/>
          <w:numId w:val="4"/>
        </w:numPr>
      </w:pPr>
      <w:r>
        <w:t>Создайте в домашнем каталоге файл abc1 и скопируйте его в каталог ~/ski.plases, назовите его equiplist2. Создайте каталог с именем equipment в ката</w:t>
      </w:r>
      <w:r>
        <w:t xml:space="preserve">логе ~/ski.plases.Переместим файлы ~/ski.plases/equiplist и equiplist2 в каталог </w:t>
      </w:r>
      <w:r>
        <w:lastRenderedPageBreak/>
        <w:t xml:space="preserve">~/ski.plases/equipment.(рис.[6]) </w:t>
      </w:r>
      <w:r>
        <w:rPr>
          <w:noProof/>
        </w:rPr>
        <w:drawing>
          <wp:inline distT="0" distB="0" distL="0" distR="0" wp14:anchorId="56FD1DE8" wp14:editId="4771368E">
            <wp:extent cx="5334000" cy="2169012"/>
            <wp:effectExtent l="0" t="0" r="0" b="0"/>
            <wp:docPr id="43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57B3B" w14:textId="77777777" w:rsidR="0089404C" w:rsidRDefault="00935DD2">
      <w:pPr>
        <w:numPr>
          <w:ilvl w:val="0"/>
          <w:numId w:val="4"/>
        </w:numPr>
      </w:pPr>
      <w:r>
        <w:t xml:space="preserve">Создадим и переместим каталог ~/newdir в каталог ~/ski.plases и назовём его plans. (рис.[7]) </w:t>
      </w:r>
      <w:r>
        <w:rPr>
          <w:noProof/>
        </w:rPr>
        <w:drawing>
          <wp:inline distT="0" distB="0" distL="0" distR="0" wp14:anchorId="5D46C74A" wp14:editId="7F585CB0">
            <wp:extent cx="5334000" cy="967483"/>
            <wp:effectExtent l="0" t="0" r="0" b="0"/>
            <wp:docPr id="46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Определим опции команды chmod</w:t>
      </w:r>
    </w:p>
    <w:p w14:paraId="17055BDB" w14:textId="77777777" w:rsidR="0089404C" w:rsidRDefault="00935DD2">
      <w:pPr>
        <w:numPr>
          <w:ilvl w:val="0"/>
          <w:numId w:val="4"/>
        </w:numPr>
      </w:pPr>
      <w:r>
        <w:t>Для начала в</w:t>
      </w:r>
      <w:r>
        <w:t xml:space="preserve"> папке 3l5 создадим две директории - australia и play, а также два файла my_os и feathers (рис.[8]) </w:t>
      </w:r>
      <w:r>
        <w:rPr>
          <w:noProof/>
        </w:rPr>
        <w:drawing>
          <wp:inline distT="0" distB="0" distL="0" distR="0" wp14:anchorId="7BE8C0F9" wp14:editId="2B40062C">
            <wp:extent cx="5334000" cy="1600200"/>
            <wp:effectExtent l="0" t="0" r="0" b="0"/>
            <wp:docPr id="49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196BB" w14:textId="77777777" w:rsidR="0089404C" w:rsidRDefault="00935DD2">
      <w:pPr>
        <w:numPr>
          <w:ilvl w:val="0"/>
          <w:numId w:val="4"/>
        </w:numPr>
      </w:pPr>
      <w:r>
        <w:lastRenderedPageBreak/>
        <w:t xml:space="preserve">С помощью команды chmod присвоим созданным файлам необходимые права доступа (рис.[9]) </w:t>
      </w:r>
      <w:r>
        <w:rPr>
          <w:noProof/>
        </w:rPr>
        <w:drawing>
          <wp:inline distT="0" distB="0" distL="0" distR="0" wp14:anchorId="5239873F" wp14:editId="04065DBF">
            <wp:extent cx="5334000" cy="2163360"/>
            <wp:effectExtent l="0" t="0" r="0" b="0"/>
            <wp:docPr id="52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06A4A" w14:textId="77777777" w:rsidR="0089404C" w:rsidRDefault="00935DD2">
      <w:pPr>
        <w:pStyle w:val="2"/>
      </w:pPr>
      <w:bookmarkStart w:id="12" w:name="упражнения-4-пункт"/>
      <w:bookmarkStart w:id="13" w:name="_Toc102747387"/>
      <w:bookmarkEnd w:id="10"/>
      <w:r>
        <w:t>Упражнения 4 пункт</w:t>
      </w:r>
      <w:bookmarkEnd w:id="13"/>
    </w:p>
    <w:p w14:paraId="5B9A5101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Просмотрим содержимое файла /etc/password.(рис.[10]) </w:t>
      </w:r>
      <w:r>
        <w:rPr>
          <w:noProof/>
        </w:rPr>
        <w:drawing>
          <wp:inline distT="0" distB="0" distL="0" distR="0" wp14:anchorId="03472469" wp14:editId="5B4C7036">
            <wp:extent cx="5334000" cy="2354384"/>
            <wp:effectExtent l="0" t="0" r="0" b="0"/>
            <wp:docPr id="56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26F13" w14:textId="77777777" w:rsidR="0089404C" w:rsidRDefault="00935DD2">
      <w:pPr>
        <w:pStyle w:val="Compact"/>
        <w:numPr>
          <w:ilvl w:val="0"/>
          <w:numId w:val="5"/>
        </w:numPr>
      </w:pPr>
      <w:r>
        <w:t xml:space="preserve">Скопируйем файл ~/feathers в файл ~/file.old. (рис.[11]) </w:t>
      </w:r>
      <w:r>
        <w:rPr>
          <w:noProof/>
        </w:rPr>
        <w:drawing>
          <wp:inline distT="0" distB="0" distL="0" distR="0" wp14:anchorId="1E79BDEF" wp14:editId="3F783D09">
            <wp:extent cx="5334000" cy="463357"/>
            <wp:effectExtent l="0" t="0" r="0" b="0"/>
            <wp:docPr id="59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C1255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Переместим файл ~/file.old в каталог ~/play.(рис.[12]) </w:t>
      </w:r>
      <w:r>
        <w:rPr>
          <w:noProof/>
        </w:rPr>
        <w:drawing>
          <wp:inline distT="0" distB="0" distL="0" distR="0" wp14:anchorId="02CA597D" wp14:editId="27D7D45F">
            <wp:extent cx="5000425" cy="562707"/>
            <wp:effectExtent l="0" t="0" r="0" b="0"/>
            <wp:docPr id="62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805F8" w14:textId="77777777" w:rsidR="0089404C" w:rsidRDefault="00935DD2">
      <w:pPr>
        <w:pStyle w:val="Compact"/>
        <w:numPr>
          <w:ilvl w:val="0"/>
          <w:numId w:val="5"/>
        </w:numPr>
      </w:pPr>
      <w:r>
        <w:t xml:space="preserve">Скопируйем каталог ~/play в каталог ~/fun.(рис.[13]) </w:t>
      </w:r>
      <w:r>
        <w:rPr>
          <w:noProof/>
        </w:rPr>
        <w:drawing>
          <wp:inline distT="0" distB="0" distL="0" distR="0" wp14:anchorId="1DFB10B1" wp14:editId="43BC080E">
            <wp:extent cx="4872537" cy="383664"/>
            <wp:effectExtent l="0" t="0" r="0" b="0"/>
            <wp:docPr id="65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9D2AF" w14:textId="77777777" w:rsidR="0089404C" w:rsidRDefault="00935DD2">
      <w:pPr>
        <w:pStyle w:val="Compact"/>
        <w:numPr>
          <w:ilvl w:val="0"/>
          <w:numId w:val="5"/>
        </w:numPr>
      </w:pPr>
      <w:r>
        <w:t>Переместим каталог ~/fun в кат</w:t>
      </w:r>
      <w:r>
        <w:t xml:space="preserve">алог ~/play и назовём его games.(рис.[14]) </w:t>
      </w:r>
      <w:r>
        <w:rPr>
          <w:noProof/>
        </w:rPr>
        <w:drawing>
          <wp:inline distT="0" distB="0" distL="0" distR="0" wp14:anchorId="1F8DCBF1" wp14:editId="1DD5A1A3">
            <wp:extent cx="4885325" cy="920794"/>
            <wp:effectExtent l="0" t="0" r="0" b="0"/>
            <wp:docPr id="68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46A60" w14:textId="77777777" w:rsidR="0089404C" w:rsidRDefault="00935DD2">
      <w:pPr>
        <w:pStyle w:val="Compact"/>
        <w:numPr>
          <w:ilvl w:val="0"/>
          <w:numId w:val="5"/>
        </w:numPr>
      </w:pPr>
      <w:r>
        <w:lastRenderedPageBreak/>
        <w:t xml:space="preserve">Лишим владельца файла ~/feathers права на чтение.(рис.[15]) </w:t>
      </w:r>
      <w:r>
        <w:rPr>
          <w:noProof/>
        </w:rPr>
        <w:drawing>
          <wp:inline distT="0" distB="0" distL="0" distR="0" wp14:anchorId="27A6AFD3" wp14:editId="40B401AD">
            <wp:extent cx="5334000" cy="1158039"/>
            <wp:effectExtent l="0" t="0" r="0" b="0"/>
            <wp:docPr id="71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1C6CE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Если мы попытаемся посмотреть файл командой cat, мы получим ошибку «отказано в разрешении» (рис.[16]) </w:t>
      </w:r>
      <w:r>
        <w:rPr>
          <w:noProof/>
        </w:rPr>
        <w:drawing>
          <wp:inline distT="0" distB="0" distL="0" distR="0" wp14:anchorId="54B12363" wp14:editId="2AA76921">
            <wp:extent cx="4834170" cy="396453"/>
            <wp:effectExtent l="0" t="0" r="0" b="0"/>
            <wp:docPr id="74" name="Picture" descr="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4B630" w14:textId="77777777" w:rsidR="0089404C" w:rsidRDefault="00935DD2">
      <w:pPr>
        <w:pStyle w:val="Compact"/>
        <w:numPr>
          <w:ilvl w:val="0"/>
          <w:numId w:val="5"/>
        </w:numPr>
      </w:pPr>
      <w:r>
        <w:t>При копировании произойдёт такая же ошибка (р</w:t>
      </w:r>
      <w:r>
        <w:t xml:space="preserve">ис.[17]) </w:t>
      </w:r>
      <w:r>
        <w:rPr>
          <w:noProof/>
        </w:rPr>
        <w:drawing>
          <wp:inline distT="0" distB="0" distL="0" distR="0" wp14:anchorId="7378DA7F" wp14:editId="7E632D39">
            <wp:extent cx="5334000" cy="405580"/>
            <wp:effectExtent l="0" t="0" r="0" b="0"/>
            <wp:docPr id="77" name="Picture" descr="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E11C0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Вернём владельцу право на чтение (рис.[18]) </w:t>
      </w:r>
      <w:r>
        <w:rPr>
          <w:noProof/>
        </w:rPr>
        <w:drawing>
          <wp:inline distT="0" distB="0" distL="0" distR="0" wp14:anchorId="3DCAE3E9" wp14:editId="2B963365">
            <wp:extent cx="4629549" cy="1023104"/>
            <wp:effectExtent l="0" t="0" r="0" b="0"/>
            <wp:docPr id="80" name="Picture" descr="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BC313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Лишим владельца каталога ~/play права на выполнение (рис.[19]) </w:t>
      </w:r>
      <w:r>
        <w:rPr>
          <w:noProof/>
        </w:rPr>
        <w:drawing>
          <wp:inline distT="0" distB="0" distL="0" distR="0" wp14:anchorId="3C3E63B0" wp14:editId="4083210B">
            <wp:extent cx="4591183" cy="1061471"/>
            <wp:effectExtent l="0" t="0" r="0" b="0"/>
            <wp:docPr id="83" name="Picture" descr="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77EF3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Из-за этого мы не сожем перейти в каталог play. Появится ошибка “permission denied”(в доступе отказано) (рис.[20]) </w:t>
      </w:r>
      <w:r>
        <w:rPr>
          <w:noProof/>
        </w:rPr>
        <w:drawing>
          <wp:inline distT="0" distB="0" distL="0" distR="0" wp14:anchorId="01976F21" wp14:editId="298EE715">
            <wp:extent cx="3376246" cy="281353"/>
            <wp:effectExtent l="0" t="0" r="0" b="0"/>
            <wp:docPr id="86" name="Picture" descr="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E2251" w14:textId="77777777" w:rsidR="0089404C" w:rsidRDefault="00935DD2">
      <w:pPr>
        <w:pStyle w:val="Compact"/>
        <w:numPr>
          <w:ilvl w:val="0"/>
          <w:numId w:val="5"/>
        </w:numPr>
      </w:pPr>
      <w:r>
        <w:t>Вернём права влад</w:t>
      </w:r>
      <w:r>
        <w:t xml:space="preserve">ельца на выполнение каталога ~/play(рис.[21]) </w:t>
      </w:r>
      <w:r>
        <w:rPr>
          <w:noProof/>
        </w:rPr>
        <w:drawing>
          <wp:inline distT="0" distB="0" distL="0" distR="0" wp14:anchorId="6A43DCE8" wp14:editId="487E922D">
            <wp:extent cx="4578394" cy="1061471"/>
            <wp:effectExtent l="0" t="0" r="0" b="0"/>
            <wp:docPr id="89" name="Picture" descr="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man по командам mount, fsck, mkfs, kill</w:t>
      </w:r>
    </w:p>
    <w:p w14:paraId="558768F2" w14:textId="77777777" w:rsidR="0089404C" w:rsidRDefault="00935DD2">
      <w:pPr>
        <w:pStyle w:val="Compact"/>
        <w:numPr>
          <w:ilvl w:val="0"/>
          <w:numId w:val="5"/>
        </w:numPr>
      </w:pPr>
      <w:r>
        <w:t xml:space="preserve">Воспользуемся man по каждой из команд(рис.[22]) </w:t>
      </w:r>
      <w:r>
        <w:rPr>
          <w:noProof/>
        </w:rPr>
        <w:drawing>
          <wp:inline distT="0" distB="0" distL="0" distR="0" wp14:anchorId="3ABA9B12" wp14:editId="23DBC966">
            <wp:extent cx="4540027" cy="716173"/>
            <wp:effectExtent l="0" t="0" r="0" b="0"/>
            <wp:docPr id="92" name="Picture" descr="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1FEDB" w14:textId="77777777" w:rsidR="0089404C" w:rsidRDefault="00935DD2">
      <w:pPr>
        <w:pStyle w:val="Compact"/>
        <w:numPr>
          <w:ilvl w:val="0"/>
          <w:numId w:val="5"/>
        </w:numPr>
      </w:pPr>
      <w:r>
        <w:lastRenderedPageBreak/>
        <w:t xml:space="preserve">После выполнения каждой команды мы получим подробную справку по требуемым командам (рис.[23-25]) </w:t>
      </w:r>
      <w:r>
        <w:rPr>
          <w:noProof/>
        </w:rPr>
        <w:drawing>
          <wp:inline distT="0" distB="0" distL="0" distR="0" wp14:anchorId="41CA08F3" wp14:editId="7EC62345">
            <wp:extent cx="5334000" cy="3169345"/>
            <wp:effectExtent l="0" t="0" r="0" b="0"/>
            <wp:docPr id="95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2441BD5" wp14:editId="59EC8754">
            <wp:extent cx="5334000" cy="3164714"/>
            <wp:effectExtent l="0" t="0" r="0" b="0"/>
            <wp:docPr id="98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62109042" wp14:editId="307B1FA6">
            <wp:extent cx="5334000" cy="3137647"/>
            <wp:effectExtent l="0" t="0" r="0" b="0"/>
            <wp:docPr id="101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/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Краткая </w:t>
      </w:r>
      <w:r>
        <w:t>характеристика команд</w:t>
      </w:r>
    </w:p>
    <w:p w14:paraId="012AE377" w14:textId="77777777" w:rsidR="0089404C" w:rsidRDefault="00935DD2">
      <w:pPr>
        <w:pStyle w:val="Compact"/>
        <w:numPr>
          <w:ilvl w:val="0"/>
          <w:numId w:val="5"/>
        </w:numPr>
      </w:pPr>
      <w:r>
        <w:t>mount - монтирует файловую систему Команда mount предназначена для выполнения операции монтирования файловой системы и получения информации об уже смонтированных файловых системах.</w:t>
      </w:r>
    </w:p>
    <w:p w14:paraId="6564FFC7" w14:textId="77777777" w:rsidR="0089404C" w:rsidRDefault="00935DD2">
      <w:pPr>
        <w:pStyle w:val="FirstParagraph"/>
      </w:pPr>
      <w:r>
        <w:t>Опции -h, -V используются при вызове команды без пара</w:t>
      </w:r>
      <w:r>
        <w:t>метров и служат для следующих целей:</w:t>
      </w:r>
    </w:p>
    <w:p w14:paraId="6EB5744C" w14:textId="77777777" w:rsidR="0089404C" w:rsidRDefault="00935DD2">
      <w:pPr>
        <w:pStyle w:val="Compact"/>
        <w:numPr>
          <w:ilvl w:val="0"/>
          <w:numId w:val="6"/>
        </w:numPr>
      </w:pPr>
      <w:r>
        <w:t>h - вывести краткую инструкцию по пользованию командой;</w:t>
      </w:r>
    </w:p>
    <w:p w14:paraId="423B6858" w14:textId="77777777" w:rsidR="0089404C" w:rsidRDefault="00935DD2">
      <w:pPr>
        <w:pStyle w:val="Compact"/>
        <w:numPr>
          <w:ilvl w:val="0"/>
          <w:numId w:val="6"/>
        </w:numPr>
      </w:pPr>
      <w:r>
        <w:t>V - вывести информацию о версии команды mount;</w:t>
      </w:r>
    </w:p>
    <w:p w14:paraId="7C1EBE9F" w14:textId="77777777" w:rsidR="0089404C" w:rsidRDefault="00935DD2">
      <w:pPr>
        <w:pStyle w:val="FirstParagraph"/>
      </w:pPr>
      <w:r>
        <w:t>Команда mount без опций и без параметров выводит информацию обо всех уже смонтированных файловых системах. C парамет</w:t>
      </w:r>
      <w:r>
        <w:t>рами служит для выполнения операции монтирования файловой системы.</w:t>
      </w:r>
    </w:p>
    <w:p w14:paraId="4283E4FB" w14:textId="77777777" w:rsidR="0089404C" w:rsidRDefault="00935DD2">
      <w:pPr>
        <w:pStyle w:val="a0"/>
      </w:pPr>
      <w:r>
        <w:t xml:space="preserve">Параметр device задает имя специального файла для устройства, содержащего файловую систему. Параметр dir задает имя точки монтирования. #### Пример </w:t>
      </w:r>
      <w:r>
        <w:t>- sudo mkdir /mnt/win_d - sudo mount /dev/sda5 /mnt/win_d</w:t>
      </w:r>
    </w:p>
    <w:p w14:paraId="58F4378A" w14:textId="77777777" w:rsidR="0089404C" w:rsidRDefault="00935DD2">
      <w:pPr>
        <w:pStyle w:val="Compact"/>
        <w:numPr>
          <w:ilvl w:val="0"/>
          <w:numId w:val="7"/>
        </w:numPr>
      </w:pPr>
      <w:r>
        <w:t>fsck - Filesystem Check - проверка файловой системы</w:t>
      </w:r>
    </w:p>
    <w:p w14:paraId="2C03987A" w14:textId="77777777" w:rsidR="0089404C" w:rsidRDefault="00935DD2">
      <w:pPr>
        <w:pStyle w:val="FirstParagraph"/>
      </w:pPr>
      <w:r>
        <w:t xml:space="preserve">В случае неправильного выключения питания ПК, при следующей загрузке, будут проверены все диски, которые не были правильно размонтированы. Данная </w:t>
      </w:r>
      <w:r>
        <w:t>операция может занять несколько минут. Если проверка пройдет успешно, то система загрузится нормально. #### Пример Для проверки файловой системы раздела /dev/hda1 сначала размонтируем его, а потом запустим fsck - umount /dev/hda1 - fsck /dev/hda1</w:t>
      </w:r>
    </w:p>
    <w:p w14:paraId="20FD5704" w14:textId="77777777" w:rsidR="0089404C" w:rsidRDefault="00935DD2">
      <w:pPr>
        <w:pStyle w:val="Compact"/>
        <w:numPr>
          <w:ilvl w:val="0"/>
          <w:numId w:val="8"/>
        </w:numPr>
      </w:pPr>
      <w:r>
        <w:t>mkfs - со</w:t>
      </w:r>
      <w:r>
        <w:t>здаёт новую файловую систему Linux</w:t>
      </w:r>
    </w:p>
    <w:p w14:paraId="31FFEE00" w14:textId="77777777" w:rsidR="0089404C" w:rsidRDefault="00935DD2">
      <w:pPr>
        <w:pStyle w:val="FirstParagraph"/>
      </w:pPr>
      <w:r>
        <w:t>В качестве аргумента filesys для файловой системы может выступать или название устройства или точка монтирования. Аргументом blocks указывается количество блоков, которые выделяются для использования этой файловой системо</w:t>
      </w:r>
      <w:r>
        <w:t xml:space="preserve">й. По окончании работы mkfs возвращает 0 - в случае успеха, а 1 - при неудачной операции. В </w:t>
      </w:r>
      <w:r>
        <w:lastRenderedPageBreak/>
        <w:t>общем случае, mkfs является простым конечным интерфейсом к доступным под Linux модулям создания файловых систем, в которых вторая часть сложных имён как раз и опред</w:t>
      </w:r>
      <w:r>
        <w:t>еляет вызываемый модуль. Поиск специфического модуля создания файловой системы осуществляется примерно в следующей последовательности каталогов: /sbin, /sbin/fs, /sbin/fs.d, /etc/fs, /etc. Точный список каталогов определяется во время компиляции, но как ми</w:t>
      </w:r>
      <w:r>
        <w:t>нимум содержит /sbin и /sbin/fs, а завершается каталогами, которые перечислены в переменной окружения PATH. #### Пример Создание файловой системы типа ext2 в разделе /dev/hdb1: #mkfs -t ext2 /dev/hdb1</w:t>
      </w:r>
    </w:p>
    <w:p w14:paraId="425A3CA8" w14:textId="77777777" w:rsidR="0089404C" w:rsidRDefault="00935DD2">
      <w:pPr>
        <w:pStyle w:val="Compact"/>
        <w:numPr>
          <w:ilvl w:val="0"/>
          <w:numId w:val="9"/>
        </w:numPr>
      </w:pPr>
      <w:r>
        <w:t>kill - посылает сигнал процессу или выводит список допу</w:t>
      </w:r>
      <w:r>
        <w:t>стимых сигналов</w:t>
      </w:r>
    </w:p>
    <w:p w14:paraId="1AD5DDE3" w14:textId="77777777" w:rsidR="0089404C" w:rsidRDefault="00935DD2">
      <w:pPr>
        <w:pStyle w:val="FirstParagraph"/>
      </w:pPr>
      <w:r>
        <w:t>Аргументы, обязательные для полных вариантов опций, являются обязательными также и для кратких вариантов.</w:t>
      </w:r>
    </w:p>
    <w:p w14:paraId="19AE13AD" w14:textId="77777777" w:rsidR="0089404C" w:rsidRDefault="00935DD2">
      <w:pPr>
        <w:pStyle w:val="Compact"/>
        <w:numPr>
          <w:ilvl w:val="0"/>
          <w:numId w:val="10"/>
        </w:numPr>
      </w:pPr>
      <w:r>
        <w:t>-s, –signal=СИГНАЛ, -СИГНАЛ имя или номер посылаемого сигнала</w:t>
      </w:r>
    </w:p>
    <w:p w14:paraId="46358EE4" w14:textId="77777777" w:rsidR="0089404C" w:rsidRDefault="00935DD2">
      <w:pPr>
        <w:pStyle w:val="Compact"/>
        <w:numPr>
          <w:ilvl w:val="0"/>
          <w:numId w:val="10"/>
        </w:numPr>
      </w:pPr>
      <w:r>
        <w:t>-l, –list вывести имена сигналов или вывести имя сигнала, соответствующе</w:t>
      </w:r>
      <w:r>
        <w:t>е номеру, и наоборот</w:t>
      </w:r>
    </w:p>
    <w:p w14:paraId="0FB79FC4" w14:textId="77777777" w:rsidR="0089404C" w:rsidRDefault="00935DD2">
      <w:pPr>
        <w:pStyle w:val="Compact"/>
        <w:numPr>
          <w:ilvl w:val="0"/>
          <w:numId w:val="10"/>
        </w:numPr>
      </w:pPr>
      <w:r>
        <w:t>-t, –table вывести информацию о сигналах в виде таблицы</w:t>
      </w:r>
    </w:p>
    <w:p w14:paraId="1278DB00" w14:textId="77777777" w:rsidR="0089404C" w:rsidRDefault="00935DD2">
      <w:pPr>
        <w:pStyle w:val="Compact"/>
        <w:numPr>
          <w:ilvl w:val="0"/>
          <w:numId w:val="10"/>
        </w:numPr>
      </w:pPr>
      <w:r>
        <w:t>–help вывести справку и закончить работу</w:t>
      </w:r>
    </w:p>
    <w:p w14:paraId="41765CB3" w14:textId="77777777" w:rsidR="0089404C" w:rsidRDefault="00935DD2">
      <w:pPr>
        <w:pStyle w:val="Compact"/>
        <w:numPr>
          <w:ilvl w:val="0"/>
          <w:numId w:val="10"/>
        </w:numPr>
      </w:pPr>
      <w:r>
        <w:t>–version вывести информацию о версии и закончить работу СИГНАЛ может указываться в виде имени или номера. Также в качестве СИГНАЛА можно у</w:t>
      </w:r>
      <w:r>
        <w:t>казывать код выхода который программа должна сообщить системе при завершении.</w:t>
      </w:r>
    </w:p>
    <w:p w14:paraId="74CF26BA" w14:textId="77777777" w:rsidR="0089404C" w:rsidRDefault="00935DD2">
      <w:pPr>
        <w:pStyle w:val="FirstParagraph"/>
      </w:pPr>
      <w:r>
        <w:t>PID - числовой идентификатор процесса. Если число отрицательное, оно определяет группу процесса.</w:t>
      </w:r>
      <w:r>
        <w:br/>
        <w:t>#### Пример Для того чтобы вывести список всех доступных сигналов: kill -L</w:t>
      </w:r>
    </w:p>
    <w:p w14:paraId="4A0D9665" w14:textId="77777777" w:rsidR="0089404C" w:rsidRDefault="00935DD2">
      <w:pPr>
        <w:pStyle w:val="1"/>
      </w:pPr>
      <w:bookmarkStart w:id="14" w:name="вывод"/>
      <w:bookmarkStart w:id="15" w:name="_Toc102747388"/>
      <w:bookmarkEnd w:id="8"/>
      <w:bookmarkEnd w:id="12"/>
      <w:r>
        <w:t>Вывод</w:t>
      </w:r>
      <w:bookmarkEnd w:id="15"/>
    </w:p>
    <w:p w14:paraId="064F7F08" w14:textId="77777777" w:rsidR="0089404C" w:rsidRDefault="00935DD2">
      <w:pPr>
        <w:pStyle w:val="FirstParagraph"/>
      </w:pPr>
      <w:r>
        <w:t>В ходе лабораторной работы я ознакомилась с файловой системой, её структурой, именами и содержанием каталогов. Мне удалось получить практические навыки по применению команд для работы с файлами и каталогами, по управлению процессами (и работами), по провер</w:t>
      </w:r>
      <w:r>
        <w:t>ке использования диска и обслуживанию файловой системы.</w:t>
      </w:r>
    </w:p>
    <w:p w14:paraId="32C8FD52" w14:textId="77777777" w:rsidR="0089404C" w:rsidRDefault="00935DD2">
      <w:pPr>
        <w:pStyle w:val="1"/>
      </w:pPr>
      <w:bookmarkStart w:id="16" w:name="контрольные-вопросы"/>
      <w:bookmarkStart w:id="17" w:name="_Toc102747389"/>
      <w:bookmarkEnd w:id="14"/>
      <w:r>
        <w:t>Контрольные вопросы</w:t>
      </w:r>
      <w:bookmarkEnd w:id="17"/>
    </w:p>
    <w:p w14:paraId="63AAFB18" w14:textId="77777777" w:rsidR="0089404C" w:rsidRDefault="00935DD2">
      <w:pPr>
        <w:pStyle w:val="Compact"/>
        <w:numPr>
          <w:ilvl w:val="0"/>
          <w:numId w:val="11"/>
        </w:numPr>
      </w:pPr>
      <w:r>
        <w:t>Apple File System (APFS)</w:t>
      </w:r>
    </w:p>
    <w:p w14:paraId="316FAC6C" w14:textId="77777777" w:rsidR="0089404C" w:rsidRDefault="00935DD2">
      <w:pPr>
        <w:pStyle w:val="FirstParagraph"/>
      </w:pPr>
      <w:r>
        <w:t>Apple File System (APFS) — стандартная файловая система для компьютеров Mac с macOS 10.13 и новее, которая обеспечивает надежное шифрование, совместное использование пространства, получение моментальных снимков, быстрое изменение размеров каталогов и улучш</w:t>
      </w:r>
      <w:r>
        <w:t>енные принципы файловой системы. Система APFS оптимизирована для флеш-накопителей и дисков SSD, которые используются в новейших компьютерах Mac, однако ее также можно использовать для более старых систем с традиционными жесткими дисками и внешними накопите</w:t>
      </w:r>
      <w:r>
        <w:t xml:space="preserve">лями с прямым подключением. Версии macOS 10.13 и новее поддерживают APFS для загрузочных томов и томов данных. APFS выделяет дисковое пространство внутри контейнера </w:t>
      </w:r>
      <w:r>
        <w:lastRenderedPageBreak/>
        <w:t>(раздела) по требованию. Если контейнер APFS содержит несколько томов, его свободное простр</w:t>
      </w:r>
      <w:r>
        <w:t>анство используется совместно и при необходимости автоматически назначается любому из томов. При желании можно задать размеры резерва и квоты для каждого тома. Каждый том использует только часть общего контейнера, поэтому доступное пространство равно общем</w:t>
      </w:r>
      <w:r>
        <w:t>у размеру контейнера за вычетом размера всех томов в контейнере.</w:t>
      </w:r>
    </w:p>
    <w:p w14:paraId="243689DF" w14:textId="77777777" w:rsidR="0089404C" w:rsidRDefault="00935DD2">
      <w:pPr>
        <w:numPr>
          <w:ilvl w:val="0"/>
          <w:numId w:val="12"/>
        </w:numPr>
      </w:pPr>
      <w:r>
        <w:t>mount - монтирует файловую систему</w:t>
      </w:r>
    </w:p>
    <w:p w14:paraId="5B53F34C" w14:textId="77777777" w:rsidR="0089404C" w:rsidRDefault="00935DD2">
      <w:pPr>
        <w:numPr>
          <w:ilvl w:val="0"/>
          <w:numId w:val="12"/>
        </w:numPr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</w:t>
      </w:r>
      <w:r>
        <w:t>бок:</w:t>
      </w:r>
    </w:p>
    <w:p w14:paraId="3EA988CB" w14:textId="77777777" w:rsidR="0089404C" w:rsidRDefault="00935DD2">
      <w:pPr>
        <w:numPr>
          <w:ilvl w:val="0"/>
          <w:numId w:val="13"/>
        </w:numPr>
      </w:pPr>
      <w:r>
        <w:t>Один блок адресуется несколькими mode (принадлежит нескольким файлам).</w:t>
      </w:r>
    </w:p>
    <w:p w14:paraId="08F1B9F4" w14:textId="77777777" w:rsidR="0089404C" w:rsidRDefault="00935DD2">
      <w:pPr>
        <w:numPr>
          <w:ilvl w:val="0"/>
          <w:numId w:val="13"/>
        </w:numPr>
      </w:pPr>
      <w:r>
        <w:t>Блок помечен как свободный, но в то же время занят (на него ссылается onode).</w:t>
      </w:r>
    </w:p>
    <w:p w14:paraId="3C776FD3" w14:textId="77777777" w:rsidR="0089404C" w:rsidRDefault="00935DD2">
      <w:pPr>
        <w:numPr>
          <w:ilvl w:val="0"/>
          <w:numId w:val="13"/>
        </w:numPr>
      </w:pPr>
      <w:r>
        <w:t>Блок помечен как занятый, но в то же время свободен (ни один inode на него не ссылается).</w:t>
      </w:r>
    </w:p>
    <w:p w14:paraId="4D09D59B" w14:textId="77777777" w:rsidR="0089404C" w:rsidRDefault="00935DD2">
      <w:pPr>
        <w:numPr>
          <w:ilvl w:val="0"/>
          <w:numId w:val="13"/>
        </w:numPr>
      </w:pPr>
      <w:r>
        <w:t>Неправильное</w:t>
      </w:r>
      <w:r>
        <w:t xml:space="preserve"> число ссылок в inode (недостаток или избыток ссылающихся записей в каталогах).</w:t>
      </w:r>
    </w:p>
    <w:p w14:paraId="0D5480FD" w14:textId="77777777" w:rsidR="0089404C" w:rsidRDefault="00935DD2">
      <w:pPr>
        <w:numPr>
          <w:ilvl w:val="0"/>
          <w:numId w:val="13"/>
        </w:numPr>
      </w:pPr>
      <w:r>
        <w:t>Несовпадение между размером файла и суммарным размером адресуемых inode блоков.</w:t>
      </w:r>
    </w:p>
    <w:p w14:paraId="7DE5300A" w14:textId="77777777" w:rsidR="0089404C" w:rsidRDefault="00935DD2">
      <w:pPr>
        <w:numPr>
          <w:ilvl w:val="0"/>
          <w:numId w:val="13"/>
        </w:numPr>
      </w:pPr>
      <w:r>
        <w:t>Недопустимые адресуемые блоки (например, расположенные за пределами файловой системы).</w:t>
      </w:r>
    </w:p>
    <w:p w14:paraId="5C70F06F" w14:textId="77777777" w:rsidR="0089404C" w:rsidRDefault="00935DD2">
      <w:pPr>
        <w:numPr>
          <w:ilvl w:val="0"/>
          <w:numId w:val="13"/>
        </w:numPr>
      </w:pPr>
      <w:r>
        <w:t>“Потерянные” файлы (правильные inode, на которые не ссылаются записи каталогов).</w:t>
      </w:r>
    </w:p>
    <w:p w14:paraId="73C4B574" w14:textId="77777777" w:rsidR="0089404C" w:rsidRDefault="00935DD2">
      <w:pPr>
        <w:numPr>
          <w:ilvl w:val="0"/>
          <w:numId w:val="13"/>
        </w:numPr>
      </w:pPr>
      <w:r>
        <w:t>Недопустимые или неразмещенные номера inode в записях каталогов.</w:t>
      </w:r>
    </w:p>
    <w:p w14:paraId="5C7208E4" w14:textId="77777777" w:rsidR="0089404C" w:rsidRDefault="00935DD2">
      <w:pPr>
        <w:numPr>
          <w:ilvl w:val="0"/>
          <w:numId w:val="14"/>
        </w:numPr>
      </w:pPr>
      <w:r>
        <w:t>mkfs - позволяет создат</w:t>
      </w:r>
      <w:r>
        <w:t>ь файловую систему</w:t>
      </w:r>
    </w:p>
    <w:p w14:paraId="1DCC0672" w14:textId="77777777" w:rsidR="0089404C" w:rsidRDefault="00935DD2">
      <w:pPr>
        <w:numPr>
          <w:ilvl w:val="0"/>
          <w:numId w:val="14"/>
        </w:numPr>
      </w:pPr>
      <w:r>
        <w:t>Cat - выводит содержимое файла на стандартное устройство вывода</w:t>
      </w:r>
    </w:p>
    <w:p w14:paraId="3720014E" w14:textId="77777777" w:rsidR="0089404C" w:rsidRDefault="00935DD2">
      <w:pPr>
        <w:numPr>
          <w:ilvl w:val="0"/>
          <w:numId w:val="14"/>
        </w:numPr>
      </w:pPr>
      <w:r>
        <w:t>Cp – копирует или перемещает директорию, файлы</w:t>
      </w:r>
    </w:p>
    <w:p w14:paraId="61DEE886" w14:textId="77777777" w:rsidR="0089404C" w:rsidRDefault="00935DD2">
      <w:pPr>
        <w:numPr>
          <w:ilvl w:val="0"/>
          <w:numId w:val="14"/>
        </w:numPr>
      </w:pPr>
      <w:r>
        <w:t>Mv - переименовать или переместить файл или директорию</w:t>
      </w:r>
    </w:p>
    <w:p w14:paraId="3F8B38B1" w14:textId="77777777" w:rsidR="0089404C" w:rsidRDefault="00935DD2">
      <w:pPr>
        <w:numPr>
          <w:ilvl w:val="0"/>
          <w:numId w:val="14"/>
        </w:numPr>
      </w:pPr>
      <w:r>
        <w:t>Права доступа к файлу или каталогу можно изменить, воспользовавшись ком</w:t>
      </w:r>
      <w:r>
        <w:t>андой chmod. Сделать это может владелец файла (или каталога) или пользователь с правами администратора.</w:t>
      </w:r>
      <w:bookmarkEnd w:id="16"/>
    </w:p>
    <w:sectPr w:rsidR="008940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ADA07" w14:textId="77777777" w:rsidR="00935DD2" w:rsidRDefault="00935DD2">
      <w:pPr>
        <w:spacing w:after="0"/>
      </w:pPr>
      <w:r>
        <w:separator/>
      </w:r>
    </w:p>
  </w:endnote>
  <w:endnote w:type="continuationSeparator" w:id="0">
    <w:p w14:paraId="388183D3" w14:textId="77777777" w:rsidR="00935DD2" w:rsidRDefault="00935D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D0E7A" w14:textId="77777777" w:rsidR="00935DD2" w:rsidRDefault="00935DD2">
      <w:r>
        <w:separator/>
      </w:r>
    </w:p>
  </w:footnote>
  <w:footnote w:type="continuationSeparator" w:id="0">
    <w:p w14:paraId="70326333" w14:textId="77777777" w:rsidR="00935DD2" w:rsidRDefault="00935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4E1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75E6D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770EB44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DF00812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3F04FEFA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4"/>
    <w:multiLevelType w:val="multilevel"/>
    <w:tmpl w:val="3FBED14C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</w:num>
  <w:num w:numId="1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404C"/>
    <w:rsid w:val="00520375"/>
    <w:rsid w:val="0089404C"/>
    <w:rsid w:val="00935D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A618A6"/>
  <w15:docId w15:val="{4197AF1E-7346-F143-8A7F-9E3F9C433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2037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2037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741</Words>
  <Characters>9924</Characters>
  <Application>Microsoft Office Word</Application>
  <DocSecurity>0</DocSecurity>
  <Lines>82</Lines>
  <Paragraphs>23</Paragraphs>
  <ScaleCrop>false</ScaleCrop>
  <Company/>
  <LinksUpToDate>false</LinksUpToDate>
  <CharactersWithSpaces>1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пинич Елена Михайловна</dc:creator>
  <cp:keywords/>
  <cp:lastModifiedBy>Горпинич Елена Михайловна</cp:lastModifiedBy>
  <cp:revision>3</cp:revision>
  <dcterms:created xsi:type="dcterms:W3CDTF">2022-05-06T13:37:00Z</dcterms:created>
  <dcterms:modified xsi:type="dcterms:W3CDTF">2022-05-06T16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